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BA256A" w14:textId="77777777" w:rsidR="00FA49E0" w:rsidRDefault="00000000">
      <w:pPr>
        <w:pStyle w:val="FirstParagraph"/>
      </w:pPr>
      <w:r>
        <w:rPr>
          <w:b/>
          <w:bCs/>
          <w:u w:val="single"/>
        </w:rPr>
        <w:t>HA 2.1</w:t>
      </w:r>
      <w:r>
        <w:rPr>
          <w:b/>
          <w:bCs/>
        </w:rPr>
        <w:t>:</w:t>
      </w:r>
    </w:p>
    <w:p w14:paraId="11237BE4" w14:textId="0A725E42" w:rsidR="00FA49E0" w:rsidRDefault="00000000">
      <w:pPr>
        <w:pStyle w:val="BodyText"/>
      </w:pPr>
      <w:r>
        <w:rPr>
          <w:b/>
          <w:bCs/>
        </w:rPr>
        <w:t xml:space="preserve">A. Use the help function to explore what the series gold, </w:t>
      </w:r>
      <w:proofErr w:type="spellStart"/>
      <w:r>
        <w:rPr>
          <w:b/>
          <w:bCs/>
        </w:rPr>
        <w:t>woolyrnq</w:t>
      </w:r>
      <w:proofErr w:type="spellEnd"/>
      <w:r>
        <w:rPr>
          <w:b/>
          <w:bCs/>
        </w:rPr>
        <w:t>, and gas represent</w:t>
      </w:r>
    </w:p>
    <w:p w14:paraId="19549373" w14:textId="77777777" w:rsidR="00FA49E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gold</w:t>
      </w:r>
      <w:r>
        <w:t xml:space="preserve">: This series represents </w:t>
      </w:r>
      <w:r>
        <w:rPr>
          <w:u w:val="single"/>
        </w:rPr>
        <w:t>daily morning gold prices in US Dollars for the time period 1/1/1984 - 3/31/1989</w:t>
      </w:r>
      <w:r>
        <w:t>. It is a time series with 1,108 observations; no source is provided.</w:t>
      </w:r>
    </w:p>
    <w:p w14:paraId="5CA97067" w14:textId="77777777" w:rsidR="00FA49E0" w:rsidRDefault="00000000">
      <w:pPr>
        <w:pStyle w:val="FirstParagraph"/>
      </w:pPr>
      <w:r>
        <w:rPr>
          <w:i/>
          <w:iCs/>
        </w:rPr>
        <w:t>Sample data:</w:t>
      </w:r>
    </w:p>
    <w:p w14:paraId="6B4A0026" w14:textId="77777777" w:rsidR="00FA49E0" w:rsidRDefault="00000000">
      <w:pPr>
        <w:pStyle w:val="SourceCode"/>
      </w:pPr>
      <w:r>
        <w:rPr>
          <w:rStyle w:val="VerbatimChar"/>
        </w:rPr>
        <w:t>Time Series:</w:t>
      </w:r>
      <w:r>
        <w:br/>
      </w:r>
      <w:r>
        <w:rPr>
          <w:rStyle w:val="VerbatimChar"/>
        </w:rPr>
        <w:t xml:space="preserve">Start = 1 </w:t>
      </w:r>
      <w:r>
        <w:br/>
      </w:r>
      <w:r>
        <w:rPr>
          <w:rStyle w:val="VerbatimChar"/>
        </w:rPr>
        <w:t xml:space="preserve">End = 6 </w:t>
      </w:r>
      <w:r>
        <w:br/>
      </w:r>
      <w:r>
        <w:rPr>
          <w:rStyle w:val="VerbatimChar"/>
        </w:rPr>
        <w:t xml:space="preserve">Frequency = 1 </w:t>
      </w:r>
      <w:r>
        <w:br/>
      </w:r>
      <w:r>
        <w:rPr>
          <w:rStyle w:val="VerbatimChar"/>
        </w:rPr>
        <w:t>[1] 306.25 299.50 303.45 296.75 304.40 298.35</w:t>
      </w:r>
    </w:p>
    <w:p w14:paraId="10F49EC1" w14:textId="77777777" w:rsidR="00FA49E0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woolyrnq:</w:t>
      </w:r>
      <w:r>
        <w:t xml:space="preserve"> This series represents </w:t>
      </w:r>
      <w:r>
        <w:rPr>
          <w:u w:val="single"/>
        </w:rPr>
        <w:t>quarterly production of woolen yarn in Australia in tonnes for the time period Mar 1965-Sept 1994</w:t>
      </w:r>
      <w:r>
        <w:t>. It is presented as a time series with 119 observations and was sourced from the Time Series Data Library (https://pkg.yangzhuoranyang.com/tsdl/).</w:t>
      </w:r>
    </w:p>
    <w:p w14:paraId="137B09CA" w14:textId="77777777" w:rsidR="00FA49E0" w:rsidRDefault="00000000">
      <w:pPr>
        <w:pStyle w:val="FirstParagraph"/>
      </w:pPr>
      <w:r>
        <w:rPr>
          <w:i/>
          <w:iCs/>
        </w:rPr>
        <w:t>Sample data:</w:t>
      </w:r>
    </w:p>
    <w:p w14:paraId="72333C48" w14:textId="77777777" w:rsidR="00FA49E0" w:rsidRDefault="00000000">
      <w:pPr>
        <w:pStyle w:val="SourceCode"/>
      </w:pPr>
      <w:r>
        <w:rPr>
          <w:rStyle w:val="VerbatimChar"/>
        </w:rPr>
        <w:t xml:space="preserve">     Qtr1 Qtr2 Qtr3 Qtr4</w:t>
      </w:r>
      <w:r>
        <w:br/>
      </w:r>
      <w:r>
        <w:rPr>
          <w:rStyle w:val="VerbatimChar"/>
        </w:rPr>
        <w:t>1965 6172 6709 6633 6660</w:t>
      </w:r>
      <w:r>
        <w:br/>
      </w:r>
      <w:r>
        <w:rPr>
          <w:rStyle w:val="VerbatimChar"/>
        </w:rPr>
        <w:t>1966 6786 6800 6730 6765</w:t>
      </w:r>
    </w:p>
    <w:p w14:paraId="329C9550" w14:textId="77777777" w:rsidR="00FA49E0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gas:</w:t>
      </w:r>
      <w:r>
        <w:t xml:space="preserve"> This series represents </w:t>
      </w:r>
      <w:r>
        <w:rPr>
          <w:u w:val="single"/>
        </w:rPr>
        <w:t>monthly Australian gas production 1956-1995</w:t>
      </w:r>
      <w:r>
        <w:t xml:space="preserve"> (no units provided). It is presented as a time series sourced from the Australian Bureau of Statistics.</w:t>
      </w:r>
    </w:p>
    <w:p w14:paraId="3C18DAFB" w14:textId="77777777" w:rsidR="00FA49E0" w:rsidRDefault="00000000">
      <w:pPr>
        <w:pStyle w:val="FirstParagraph"/>
      </w:pPr>
      <w:r>
        <w:rPr>
          <w:i/>
          <w:iCs/>
        </w:rPr>
        <w:t>Sample data:</w:t>
      </w:r>
    </w:p>
    <w:p w14:paraId="20959C83" w14:textId="77777777" w:rsidR="00FA49E0" w:rsidRDefault="00000000">
      <w:pPr>
        <w:pStyle w:val="SourceCode"/>
      </w:pPr>
      <w:r>
        <w:rPr>
          <w:rStyle w:val="VerbatimChar"/>
        </w:rPr>
        <w:t xml:space="preserve">      Jan  Feb  Mar  Apr  May  Jun  Jul  Aug  Sep  Oct  Nov  Dec</w:t>
      </w:r>
      <w:r>
        <w:br/>
      </w:r>
      <w:r>
        <w:rPr>
          <w:rStyle w:val="VerbatimChar"/>
        </w:rPr>
        <w:t>1956 1709 1646 1794 1878 2173 2321 2468 2416 2184 2121 1962 1825</w:t>
      </w:r>
      <w:r>
        <w:br/>
      </w:r>
      <w:r>
        <w:rPr>
          <w:rStyle w:val="VerbatimChar"/>
        </w:rPr>
        <w:t>1957 1751 1688 1920 1941 2311 2279 2638 2448 2279 2163 1941 1878</w:t>
      </w:r>
    </w:p>
    <w:p w14:paraId="26A21273" w14:textId="77777777" w:rsidR="00FA49E0" w:rsidRDefault="00000000">
      <w:pPr>
        <w:pStyle w:val="FirstParagraph"/>
      </w:pPr>
      <w:r>
        <w:rPr>
          <w:b/>
          <w:bCs/>
        </w:rPr>
        <w:t>B. Use autoplot to plot each in separate plots:</w:t>
      </w:r>
    </w:p>
    <w:p w14:paraId="32AA9CD8" w14:textId="77777777" w:rsidR="00FA49E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47A43CC" wp14:editId="3766F110">
            <wp:extent cx="2857500" cy="2286000"/>
            <wp:effectExtent l="19050" t="19050" r="0" b="0"/>
            <wp:docPr id="2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ATA-624-Group-3---HW-1---HA-2_1_files/figure-docx/plo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2860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1">
                          <a:lumMod val="85000"/>
                        </a:schemeClr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4FE6DB" w14:textId="77777777" w:rsidR="00FA49E0" w:rsidRDefault="00000000">
      <w:pPr>
        <w:pStyle w:val="BodyText"/>
      </w:pPr>
      <w:r>
        <w:rPr>
          <w:noProof/>
        </w:rPr>
        <w:drawing>
          <wp:inline distT="0" distB="0" distL="0" distR="0" wp14:anchorId="4AA31742" wp14:editId="6E1EA8DA">
            <wp:extent cx="2857500" cy="2286000"/>
            <wp:effectExtent l="19050" t="19050" r="0" b="0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ATA-624-Group-3---HW-1---HA-2_1_files/figure-docx/plot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2860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1">
                          <a:lumMod val="85000"/>
                        </a:schemeClr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5837F9" w14:textId="77777777" w:rsidR="00FA49E0" w:rsidRDefault="00000000">
      <w:pPr>
        <w:pStyle w:val="BodyText"/>
      </w:pPr>
      <w:r>
        <w:rPr>
          <w:noProof/>
        </w:rPr>
        <w:drawing>
          <wp:inline distT="0" distB="0" distL="0" distR="0" wp14:anchorId="7EE0B769" wp14:editId="2FB3DE75">
            <wp:extent cx="2857500" cy="2286000"/>
            <wp:effectExtent l="19050" t="19050" r="0" b="0"/>
            <wp:docPr id="2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ATA-624-Group-3---HW-1---HA-2_1_files/figure-docx/plot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2860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1">
                          <a:lumMod val="85000"/>
                        </a:schemeClr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683230" w14:textId="77777777" w:rsidR="00FA49E0" w:rsidRDefault="00000000">
      <w:pPr>
        <w:pStyle w:val="BodyText"/>
      </w:pPr>
      <w:r>
        <w:rPr>
          <w:b/>
          <w:bCs/>
        </w:rPr>
        <w:t>C. What is the frequency of each series?</w:t>
      </w:r>
    </w:p>
    <w:p w14:paraId="415A100A" w14:textId="77777777" w:rsidR="00FA49E0" w:rsidRDefault="00000000">
      <w:pPr>
        <w:pStyle w:val="BodyText"/>
      </w:pPr>
      <w:r>
        <w:t>By using the “frequency” function, we can see these patterns in our three sample time series:</w:t>
      </w:r>
    </w:p>
    <w:p w14:paraId="372616BE" w14:textId="226A0BDE" w:rsidR="00FA49E0" w:rsidRDefault="00000000">
      <w:pPr>
        <w:numPr>
          <w:ilvl w:val="0"/>
          <w:numId w:val="5"/>
        </w:numPr>
      </w:pPr>
      <w:r>
        <w:rPr>
          <w:b/>
          <w:bCs/>
        </w:rPr>
        <w:lastRenderedPageBreak/>
        <w:t>gold</w:t>
      </w:r>
      <w:r>
        <w:t>: This data is daily (business days) and has a frequency of one observation per unit of time (day).</w:t>
      </w:r>
    </w:p>
    <w:p w14:paraId="4B4338F6" w14:textId="77777777" w:rsidR="00FA49E0" w:rsidRDefault="00000000">
      <w:pPr>
        <w:numPr>
          <w:ilvl w:val="0"/>
          <w:numId w:val="5"/>
        </w:numPr>
      </w:pPr>
      <w:r>
        <w:rPr>
          <w:b/>
          <w:bCs/>
        </w:rPr>
        <w:t>woolyrnq</w:t>
      </w:r>
      <w:r>
        <w:t>: This data is quarterly, and has a frequency of four observations per unit of time (year).</w:t>
      </w:r>
    </w:p>
    <w:p w14:paraId="6CED0936" w14:textId="77777777" w:rsidR="00FA49E0" w:rsidRDefault="00000000">
      <w:pPr>
        <w:numPr>
          <w:ilvl w:val="0"/>
          <w:numId w:val="5"/>
        </w:numPr>
      </w:pPr>
      <w:r>
        <w:rPr>
          <w:b/>
          <w:bCs/>
        </w:rPr>
        <w:t>gas</w:t>
      </w:r>
      <w:r>
        <w:t>: This data is monthly, and has a frequency of 12 observations per unit of time (year).</w:t>
      </w:r>
    </w:p>
    <w:p w14:paraId="5C874045" w14:textId="77777777" w:rsidR="00FA49E0" w:rsidRDefault="00000000">
      <w:pPr>
        <w:pStyle w:val="SourceCode"/>
      </w:pPr>
      <w:r>
        <w:rPr>
          <w:rStyle w:val="VerbatimChar"/>
        </w:rPr>
        <w:t>[1] 1</w:t>
      </w:r>
    </w:p>
    <w:p w14:paraId="4BB98762" w14:textId="77777777" w:rsidR="00FA49E0" w:rsidRDefault="00000000">
      <w:pPr>
        <w:pStyle w:val="SourceCode"/>
      </w:pPr>
      <w:r>
        <w:rPr>
          <w:rStyle w:val="VerbatimChar"/>
        </w:rPr>
        <w:t>[1] 4</w:t>
      </w:r>
    </w:p>
    <w:p w14:paraId="278B9F28" w14:textId="77777777" w:rsidR="00FA49E0" w:rsidRDefault="00000000">
      <w:pPr>
        <w:pStyle w:val="SourceCode"/>
      </w:pPr>
      <w:r>
        <w:rPr>
          <w:rStyle w:val="VerbatimChar"/>
        </w:rPr>
        <w:t>[1] 12</w:t>
      </w:r>
    </w:p>
    <w:p w14:paraId="3265923B" w14:textId="77777777" w:rsidR="00FA49E0" w:rsidRDefault="00000000">
      <w:pPr>
        <w:pStyle w:val="FirstParagraph"/>
      </w:pPr>
      <w:r>
        <w:rPr>
          <w:b/>
          <w:bCs/>
        </w:rPr>
        <w:t>D. Use which.max to spot the outlier in the gold series? Which was it?</w:t>
      </w:r>
    </w:p>
    <w:p w14:paraId="7DA7ACF5" w14:textId="77777777" w:rsidR="00FA49E0" w:rsidRDefault="00000000">
      <w:pPr>
        <w:pStyle w:val="BodyText"/>
      </w:pPr>
      <w:r>
        <w:t>The outlier in the gold series was observation #770</w:t>
      </w:r>
    </w:p>
    <w:p w14:paraId="24A336CE" w14:textId="77777777" w:rsidR="00FA49E0" w:rsidRDefault="00000000">
      <w:pPr>
        <w:pStyle w:val="SourceCode"/>
        <w:rPr>
          <w:rStyle w:val="VerbatimChar"/>
        </w:rPr>
      </w:pPr>
      <w:r>
        <w:rPr>
          <w:rStyle w:val="VerbatimChar"/>
        </w:rPr>
        <w:t>[1] 770</w:t>
      </w:r>
    </w:p>
    <w:p w14:paraId="3D6D9A31" w14:textId="77777777" w:rsidR="00C877A5" w:rsidRPr="00D217B4" w:rsidRDefault="00C877A5" w:rsidP="00C877A5">
      <w:pPr>
        <w:pStyle w:val="BodyText"/>
        <w:rPr>
          <w:b/>
          <w:bCs/>
        </w:rPr>
      </w:pPr>
      <w:r w:rsidRPr="00AF56C4">
        <w:rPr>
          <w:b/>
          <w:bCs/>
          <w:u w:val="single"/>
        </w:rPr>
        <w:t>Code for reference</w:t>
      </w:r>
      <w:r w:rsidRPr="00D217B4">
        <w:rPr>
          <w:b/>
          <w:bCs/>
        </w:rPr>
        <w:t>:</w:t>
      </w:r>
    </w:p>
    <w:p w14:paraId="30C124FD" w14:textId="77777777" w:rsidR="00C877A5" w:rsidRPr="00AF56C4" w:rsidRDefault="00C877A5" w:rsidP="00C877A5">
      <w:pPr>
        <w:pStyle w:val="SourceCode"/>
        <w:spacing w:after="0"/>
        <w:rPr>
          <w:rStyle w:val="NormalTok"/>
        </w:rPr>
      </w:pPr>
      <w:r w:rsidRPr="00AF56C4">
        <w:rPr>
          <w:rStyle w:val="NormalTok"/>
        </w:rPr>
        <w:t># Load libraries</w:t>
      </w:r>
    </w:p>
    <w:p w14:paraId="36B94C71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r w:rsidRPr="00EC0CAF">
        <w:rPr>
          <w:rStyle w:val="NormalTok"/>
        </w:rPr>
        <w:t>library(</w:t>
      </w:r>
      <w:proofErr w:type="spellStart"/>
      <w:r w:rsidRPr="00EC0CAF">
        <w:rPr>
          <w:rStyle w:val="NormalTok"/>
        </w:rPr>
        <w:t>tidyverse</w:t>
      </w:r>
      <w:proofErr w:type="spellEnd"/>
      <w:r w:rsidRPr="00EC0CAF">
        <w:rPr>
          <w:rStyle w:val="NormalTok"/>
        </w:rPr>
        <w:t>)</w:t>
      </w:r>
    </w:p>
    <w:p w14:paraId="7DB65108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r w:rsidRPr="00EC0CAF">
        <w:rPr>
          <w:rStyle w:val="NormalTok"/>
        </w:rPr>
        <w:t>library(</w:t>
      </w:r>
      <w:proofErr w:type="spellStart"/>
      <w:r w:rsidRPr="00EC0CAF">
        <w:rPr>
          <w:rStyle w:val="NormalTok"/>
        </w:rPr>
        <w:t>dplyr</w:t>
      </w:r>
      <w:proofErr w:type="spellEnd"/>
      <w:r w:rsidRPr="00EC0CAF">
        <w:rPr>
          <w:rStyle w:val="NormalTok"/>
        </w:rPr>
        <w:t>)</w:t>
      </w:r>
    </w:p>
    <w:p w14:paraId="564F92C5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r w:rsidRPr="00EC0CAF">
        <w:rPr>
          <w:rStyle w:val="NormalTok"/>
        </w:rPr>
        <w:t>library(ggplot2)</w:t>
      </w:r>
    </w:p>
    <w:p w14:paraId="45BE7AF0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r w:rsidRPr="00EC0CAF">
        <w:rPr>
          <w:rStyle w:val="NormalTok"/>
        </w:rPr>
        <w:t>library(fpp2)</w:t>
      </w:r>
    </w:p>
    <w:p w14:paraId="377F2E31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r w:rsidRPr="00EC0CAF">
        <w:rPr>
          <w:rStyle w:val="NormalTok"/>
        </w:rPr>
        <w:t>library(</w:t>
      </w:r>
      <w:proofErr w:type="spellStart"/>
      <w:r w:rsidRPr="00EC0CAF">
        <w:rPr>
          <w:rStyle w:val="NormalTok"/>
        </w:rPr>
        <w:t>mlbench</w:t>
      </w:r>
      <w:proofErr w:type="spellEnd"/>
      <w:r w:rsidRPr="00EC0CAF">
        <w:rPr>
          <w:rStyle w:val="NormalTok"/>
        </w:rPr>
        <w:t>)</w:t>
      </w:r>
    </w:p>
    <w:p w14:paraId="251BE1F2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proofErr w:type="gramStart"/>
      <w:r w:rsidRPr="00EC0CAF">
        <w:rPr>
          <w:rStyle w:val="NormalTok"/>
        </w:rPr>
        <w:t>library(</w:t>
      </w:r>
      <w:proofErr w:type="spellStart"/>
      <w:proofErr w:type="gramEnd"/>
      <w:r w:rsidRPr="00EC0CAF">
        <w:rPr>
          <w:rStyle w:val="NormalTok"/>
        </w:rPr>
        <w:t>RColorBrewer</w:t>
      </w:r>
      <w:proofErr w:type="spellEnd"/>
      <w:r w:rsidRPr="00EC0CAF">
        <w:rPr>
          <w:rStyle w:val="NormalTok"/>
        </w:rPr>
        <w:t>)</w:t>
      </w:r>
    </w:p>
    <w:p w14:paraId="39B7DA14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r w:rsidRPr="00EC0CAF">
        <w:rPr>
          <w:rStyle w:val="NormalTok"/>
        </w:rPr>
        <w:t>library(scales)</w:t>
      </w:r>
    </w:p>
    <w:p w14:paraId="5D3610F3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</w:p>
    <w:p w14:paraId="7E351264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r w:rsidRPr="00EC0CAF">
        <w:rPr>
          <w:rStyle w:val="NormalTok"/>
        </w:rPr>
        <w:t>#-------------------------</w:t>
      </w:r>
    </w:p>
    <w:p w14:paraId="550F778B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r w:rsidRPr="00EC0CAF">
        <w:rPr>
          <w:rStyle w:val="NormalTok"/>
        </w:rPr>
        <w:t xml:space="preserve"># Section A - Use help </w:t>
      </w:r>
      <w:proofErr w:type="spellStart"/>
      <w:r w:rsidRPr="00EC0CAF">
        <w:rPr>
          <w:rStyle w:val="NormalTok"/>
        </w:rPr>
        <w:t>fx</w:t>
      </w:r>
      <w:proofErr w:type="spellEnd"/>
      <w:r w:rsidRPr="00EC0CAF">
        <w:rPr>
          <w:rStyle w:val="NormalTok"/>
        </w:rPr>
        <w:t xml:space="preserve"> to explore three datasets in forecast pkg</w:t>
      </w:r>
    </w:p>
    <w:p w14:paraId="4D69FB05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r w:rsidRPr="00EC0CAF">
        <w:rPr>
          <w:rStyle w:val="NormalTok"/>
        </w:rPr>
        <w:t>#-------------------------</w:t>
      </w:r>
    </w:p>
    <w:p w14:paraId="75CFBB64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</w:p>
    <w:p w14:paraId="3D54DD98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proofErr w:type="gramStart"/>
      <w:r w:rsidRPr="00EC0CAF">
        <w:rPr>
          <w:rStyle w:val="NormalTok"/>
        </w:rPr>
        <w:t>?gold</w:t>
      </w:r>
      <w:proofErr w:type="gramEnd"/>
    </w:p>
    <w:p w14:paraId="7BC5EA34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r w:rsidRPr="00EC0CAF">
        <w:rPr>
          <w:rStyle w:val="NormalTok"/>
        </w:rPr>
        <w:t>head(gold)</w:t>
      </w:r>
    </w:p>
    <w:p w14:paraId="72B6D2DC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</w:p>
    <w:p w14:paraId="6AC4396E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proofErr w:type="gramStart"/>
      <w:r w:rsidRPr="00EC0CAF">
        <w:rPr>
          <w:rStyle w:val="NormalTok"/>
        </w:rPr>
        <w:t>?</w:t>
      </w:r>
      <w:proofErr w:type="spellStart"/>
      <w:r w:rsidRPr="00EC0CAF">
        <w:rPr>
          <w:rStyle w:val="NormalTok"/>
        </w:rPr>
        <w:t>woolyrnq</w:t>
      </w:r>
      <w:proofErr w:type="spellEnd"/>
      <w:proofErr w:type="gramEnd"/>
    </w:p>
    <w:p w14:paraId="04DC2661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r w:rsidRPr="00EC0CAF">
        <w:rPr>
          <w:rStyle w:val="NormalTok"/>
        </w:rPr>
        <w:t>head(woolyrnq,8)</w:t>
      </w:r>
    </w:p>
    <w:p w14:paraId="0CB8FCA2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</w:p>
    <w:p w14:paraId="2FC07878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proofErr w:type="gramStart"/>
      <w:r w:rsidRPr="00EC0CAF">
        <w:rPr>
          <w:rStyle w:val="NormalTok"/>
        </w:rPr>
        <w:t>?gas</w:t>
      </w:r>
      <w:proofErr w:type="gramEnd"/>
    </w:p>
    <w:p w14:paraId="05DA4E1E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r w:rsidRPr="00EC0CAF">
        <w:rPr>
          <w:rStyle w:val="NormalTok"/>
        </w:rPr>
        <w:t>head(gas,24)</w:t>
      </w:r>
    </w:p>
    <w:p w14:paraId="22F3830E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</w:p>
    <w:p w14:paraId="72F785BA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r w:rsidRPr="00EC0CAF">
        <w:rPr>
          <w:rStyle w:val="NormalTok"/>
        </w:rPr>
        <w:t>#-------------------------</w:t>
      </w:r>
    </w:p>
    <w:p w14:paraId="1CD22204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r w:rsidRPr="00EC0CAF">
        <w:rPr>
          <w:rStyle w:val="NormalTok"/>
        </w:rPr>
        <w:t xml:space="preserve"># Section B - </w:t>
      </w:r>
      <w:proofErr w:type="spellStart"/>
      <w:r w:rsidRPr="00EC0CAF">
        <w:rPr>
          <w:rStyle w:val="NormalTok"/>
        </w:rPr>
        <w:t>Autoplot</w:t>
      </w:r>
      <w:proofErr w:type="spellEnd"/>
    </w:p>
    <w:p w14:paraId="446FA73B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r w:rsidRPr="00EC0CAF">
        <w:rPr>
          <w:rStyle w:val="NormalTok"/>
        </w:rPr>
        <w:t>#-------------------------</w:t>
      </w:r>
    </w:p>
    <w:p w14:paraId="0A6F499E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</w:p>
    <w:p w14:paraId="6A67FB4D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proofErr w:type="spellStart"/>
      <w:r w:rsidRPr="00EC0CAF">
        <w:rPr>
          <w:rStyle w:val="NormalTok"/>
        </w:rPr>
        <w:t>autoplot</w:t>
      </w:r>
      <w:proofErr w:type="spellEnd"/>
      <w:r w:rsidRPr="00EC0CAF">
        <w:rPr>
          <w:rStyle w:val="NormalTok"/>
        </w:rPr>
        <w:t xml:space="preserve">(gold) + </w:t>
      </w:r>
      <w:proofErr w:type="spellStart"/>
      <w:r w:rsidRPr="00EC0CAF">
        <w:rPr>
          <w:rStyle w:val="NormalTok"/>
        </w:rPr>
        <w:t>ggtitle</w:t>
      </w:r>
      <w:proofErr w:type="spellEnd"/>
      <w:r w:rsidRPr="00EC0CAF">
        <w:rPr>
          <w:rStyle w:val="NormalTok"/>
        </w:rPr>
        <w:t xml:space="preserve"> ("Daily Morning Gold Prices in US Dollars,</w:t>
      </w:r>
    </w:p>
    <w:p w14:paraId="3220AF10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r w:rsidRPr="00EC0CAF">
        <w:rPr>
          <w:rStyle w:val="NormalTok"/>
        </w:rPr>
        <w:t>1/1/1984 - 3/31/1989")</w:t>
      </w:r>
    </w:p>
    <w:p w14:paraId="2AE8B67B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</w:p>
    <w:p w14:paraId="3CAD52F8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proofErr w:type="spellStart"/>
      <w:r w:rsidRPr="00EC0CAF">
        <w:rPr>
          <w:rStyle w:val="NormalTok"/>
        </w:rPr>
        <w:t>autoplot</w:t>
      </w:r>
      <w:proofErr w:type="spellEnd"/>
      <w:r w:rsidRPr="00EC0CAF">
        <w:rPr>
          <w:rStyle w:val="NormalTok"/>
        </w:rPr>
        <w:t>(</w:t>
      </w:r>
      <w:proofErr w:type="spellStart"/>
      <w:r w:rsidRPr="00EC0CAF">
        <w:rPr>
          <w:rStyle w:val="NormalTok"/>
        </w:rPr>
        <w:t>woolyrnq</w:t>
      </w:r>
      <w:proofErr w:type="spellEnd"/>
      <w:r w:rsidRPr="00EC0CAF">
        <w:rPr>
          <w:rStyle w:val="NormalTok"/>
        </w:rPr>
        <w:t xml:space="preserve">) + </w:t>
      </w:r>
      <w:proofErr w:type="spellStart"/>
      <w:r w:rsidRPr="00EC0CAF">
        <w:rPr>
          <w:rStyle w:val="NormalTok"/>
        </w:rPr>
        <w:t>ggtitle</w:t>
      </w:r>
      <w:proofErr w:type="spellEnd"/>
      <w:r w:rsidRPr="00EC0CAF">
        <w:rPr>
          <w:rStyle w:val="NormalTok"/>
        </w:rPr>
        <w:t xml:space="preserve"> ("Quarterly production of woolen yarn in</w:t>
      </w:r>
    </w:p>
    <w:p w14:paraId="6054B61B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r w:rsidRPr="00EC0CAF">
        <w:rPr>
          <w:rStyle w:val="NormalTok"/>
        </w:rPr>
        <w:t xml:space="preserve">Australia in </w:t>
      </w:r>
      <w:proofErr w:type="spellStart"/>
      <w:r w:rsidRPr="00EC0CAF">
        <w:rPr>
          <w:rStyle w:val="NormalTok"/>
        </w:rPr>
        <w:t>tonnes</w:t>
      </w:r>
      <w:proofErr w:type="spellEnd"/>
      <w:r w:rsidRPr="00EC0CAF">
        <w:rPr>
          <w:rStyle w:val="NormalTok"/>
        </w:rPr>
        <w:t>. Mar 1965-Sept 1994")</w:t>
      </w:r>
    </w:p>
    <w:p w14:paraId="2CDB04A0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</w:p>
    <w:p w14:paraId="694D274B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proofErr w:type="spellStart"/>
      <w:r w:rsidRPr="00EC0CAF">
        <w:rPr>
          <w:rStyle w:val="NormalTok"/>
        </w:rPr>
        <w:t>autoplot</w:t>
      </w:r>
      <w:proofErr w:type="spellEnd"/>
      <w:r w:rsidRPr="00EC0CAF">
        <w:rPr>
          <w:rStyle w:val="NormalTok"/>
        </w:rPr>
        <w:t xml:space="preserve">(gas) + </w:t>
      </w:r>
      <w:proofErr w:type="spellStart"/>
      <w:r w:rsidRPr="00EC0CAF">
        <w:rPr>
          <w:rStyle w:val="NormalTok"/>
        </w:rPr>
        <w:t>ggtitle</w:t>
      </w:r>
      <w:proofErr w:type="spellEnd"/>
      <w:r w:rsidRPr="00EC0CAF">
        <w:rPr>
          <w:rStyle w:val="NormalTok"/>
        </w:rPr>
        <w:t xml:space="preserve"> ("Australian monthly gas production 1956-1995")</w:t>
      </w:r>
    </w:p>
    <w:p w14:paraId="4FE958CA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</w:p>
    <w:p w14:paraId="4600107A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r w:rsidRPr="00EC0CAF">
        <w:rPr>
          <w:rStyle w:val="NormalTok"/>
        </w:rPr>
        <w:t>#-------------------------</w:t>
      </w:r>
    </w:p>
    <w:p w14:paraId="0B850306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r w:rsidRPr="00EC0CAF">
        <w:rPr>
          <w:rStyle w:val="NormalTok"/>
        </w:rPr>
        <w:t># Section C - Frequency</w:t>
      </w:r>
    </w:p>
    <w:p w14:paraId="08D1A379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r w:rsidRPr="00EC0CAF">
        <w:rPr>
          <w:rStyle w:val="NormalTok"/>
        </w:rPr>
        <w:t>#-------------------------</w:t>
      </w:r>
    </w:p>
    <w:p w14:paraId="6D790576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</w:p>
    <w:p w14:paraId="56D37C06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proofErr w:type="spellStart"/>
      <w:r w:rsidRPr="00EC0CAF">
        <w:rPr>
          <w:rStyle w:val="NormalTok"/>
        </w:rPr>
        <w:t>freq_gold</w:t>
      </w:r>
      <w:proofErr w:type="spellEnd"/>
      <w:r w:rsidRPr="00EC0CAF">
        <w:rPr>
          <w:rStyle w:val="NormalTok"/>
        </w:rPr>
        <w:t xml:space="preserve"> &lt;- frequency(gold) </w:t>
      </w:r>
    </w:p>
    <w:p w14:paraId="0A49CB46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proofErr w:type="spellStart"/>
      <w:r w:rsidRPr="00EC0CAF">
        <w:rPr>
          <w:rStyle w:val="NormalTok"/>
        </w:rPr>
        <w:t>freq_gold</w:t>
      </w:r>
      <w:proofErr w:type="spellEnd"/>
      <w:r w:rsidRPr="00EC0CAF">
        <w:rPr>
          <w:rStyle w:val="NormalTok"/>
        </w:rPr>
        <w:t xml:space="preserve"> # returns frequency of 1</w:t>
      </w:r>
    </w:p>
    <w:p w14:paraId="4C07EEC8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</w:p>
    <w:p w14:paraId="67604AE4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proofErr w:type="spellStart"/>
      <w:r w:rsidRPr="00EC0CAF">
        <w:rPr>
          <w:rStyle w:val="NormalTok"/>
        </w:rPr>
        <w:t>freq_woolyrnq</w:t>
      </w:r>
      <w:proofErr w:type="spellEnd"/>
      <w:r w:rsidRPr="00EC0CAF">
        <w:rPr>
          <w:rStyle w:val="NormalTok"/>
        </w:rPr>
        <w:t xml:space="preserve"> &lt;- frequency(</w:t>
      </w:r>
      <w:proofErr w:type="spellStart"/>
      <w:r w:rsidRPr="00EC0CAF">
        <w:rPr>
          <w:rStyle w:val="NormalTok"/>
        </w:rPr>
        <w:t>woolyrnq</w:t>
      </w:r>
      <w:proofErr w:type="spellEnd"/>
      <w:r w:rsidRPr="00EC0CAF">
        <w:rPr>
          <w:rStyle w:val="NormalTok"/>
        </w:rPr>
        <w:t xml:space="preserve">) </w:t>
      </w:r>
    </w:p>
    <w:p w14:paraId="7425FDAB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proofErr w:type="spellStart"/>
      <w:r w:rsidRPr="00EC0CAF">
        <w:rPr>
          <w:rStyle w:val="NormalTok"/>
        </w:rPr>
        <w:t>freq_woolyrnq</w:t>
      </w:r>
      <w:proofErr w:type="spellEnd"/>
      <w:r w:rsidRPr="00EC0CAF">
        <w:rPr>
          <w:rStyle w:val="NormalTok"/>
        </w:rPr>
        <w:t xml:space="preserve"> # returns frequency of 4</w:t>
      </w:r>
    </w:p>
    <w:p w14:paraId="70817816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</w:p>
    <w:p w14:paraId="31E8E4A5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proofErr w:type="spellStart"/>
      <w:r w:rsidRPr="00EC0CAF">
        <w:rPr>
          <w:rStyle w:val="NormalTok"/>
        </w:rPr>
        <w:t>freq_gas</w:t>
      </w:r>
      <w:proofErr w:type="spellEnd"/>
      <w:r w:rsidRPr="00EC0CAF">
        <w:rPr>
          <w:rStyle w:val="NormalTok"/>
        </w:rPr>
        <w:t xml:space="preserve"> &lt;- frequency(gas) </w:t>
      </w:r>
    </w:p>
    <w:p w14:paraId="4E986322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proofErr w:type="spellStart"/>
      <w:r w:rsidRPr="00EC0CAF">
        <w:rPr>
          <w:rStyle w:val="NormalTok"/>
        </w:rPr>
        <w:t>freq_gas</w:t>
      </w:r>
      <w:proofErr w:type="spellEnd"/>
      <w:r w:rsidRPr="00EC0CAF">
        <w:rPr>
          <w:rStyle w:val="NormalTok"/>
        </w:rPr>
        <w:t xml:space="preserve"> # returns frequency of 12</w:t>
      </w:r>
    </w:p>
    <w:p w14:paraId="471FFD59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</w:p>
    <w:p w14:paraId="31470BAF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r w:rsidRPr="00EC0CAF">
        <w:rPr>
          <w:rStyle w:val="NormalTok"/>
        </w:rPr>
        <w:t>#-------------------------</w:t>
      </w:r>
    </w:p>
    <w:p w14:paraId="0D9815F0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r w:rsidRPr="00EC0CAF">
        <w:rPr>
          <w:rStyle w:val="NormalTok"/>
        </w:rPr>
        <w:t xml:space="preserve"># Section D - </w:t>
      </w:r>
      <w:proofErr w:type="spellStart"/>
      <w:r w:rsidRPr="00EC0CAF">
        <w:rPr>
          <w:rStyle w:val="NormalTok"/>
        </w:rPr>
        <w:t>WhichMax</w:t>
      </w:r>
      <w:proofErr w:type="spellEnd"/>
      <w:r w:rsidRPr="00EC0CAF">
        <w:rPr>
          <w:rStyle w:val="NormalTok"/>
        </w:rPr>
        <w:t xml:space="preserve"> </w:t>
      </w:r>
      <w:proofErr w:type="spellStart"/>
      <w:r w:rsidRPr="00EC0CAF">
        <w:rPr>
          <w:rStyle w:val="NormalTok"/>
        </w:rPr>
        <w:t>fx</w:t>
      </w:r>
      <w:proofErr w:type="spellEnd"/>
    </w:p>
    <w:p w14:paraId="1E8E581B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  <w:r w:rsidRPr="00EC0CAF">
        <w:rPr>
          <w:rStyle w:val="NormalTok"/>
        </w:rPr>
        <w:t>#-------------------------</w:t>
      </w:r>
    </w:p>
    <w:p w14:paraId="55D6B4F6" w14:textId="77777777" w:rsidR="00EC0CAF" w:rsidRPr="00EC0CAF" w:rsidRDefault="00EC0CAF" w:rsidP="00EC0CAF">
      <w:pPr>
        <w:pStyle w:val="SourceCode"/>
        <w:spacing w:after="0"/>
        <w:rPr>
          <w:rStyle w:val="NormalTok"/>
        </w:rPr>
      </w:pPr>
    </w:p>
    <w:p w14:paraId="1B8E4EB1" w14:textId="28E92134" w:rsidR="00C877A5" w:rsidRDefault="00EC0CAF" w:rsidP="00EC0CAF">
      <w:pPr>
        <w:pStyle w:val="SourceCode"/>
        <w:spacing w:after="0"/>
      </w:pPr>
      <w:proofErr w:type="spellStart"/>
      <w:r w:rsidRPr="00EC0CAF">
        <w:rPr>
          <w:rStyle w:val="NormalTok"/>
        </w:rPr>
        <w:t>which.max</w:t>
      </w:r>
      <w:proofErr w:type="spellEnd"/>
      <w:r w:rsidRPr="00EC0CAF">
        <w:rPr>
          <w:rStyle w:val="NormalTok"/>
        </w:rPr>
        <w:t>(gold</w:t>
      </w:r>
      <w:r>
        <w:t>)</w:t>
      </w:r>
    </w:p>
    <w:sectPr w:rsidR="00C877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357EA4" w14:textId="77777777" w:rsidR="00EF60AD" w:rsidRDefault="00EF60AD">
      <w:pPr>
        <w:spacing w:after="0"/>
      </w:pPr>
      <w:r>
        <w:separator/>
      </w:r>
    </w:p>
  </w:endnote>
  <w:endnote w:type="continuationSeparator" w:id="0">
    <w:p w14:paraId="7DC914EC" w14:textId="77777777" w:rsidR="00EF60AD" w:rsidRDefault="00EF60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36BC4B" w14:textId="77777777" w:rsidR="00EF60AD" w:rsidRDefault="00EF60AD">
      <w:r>
        <w:separator/>
      </w:r>
    </w:p>
  </w:footnote>
  <w:footnote w:type="continuationSeparator" w:id="0">
    <w:p w14:paraId="79E14FA2" w14:textId="77777777" w:rsidR="00EF60AD" w:rsidRDefault="00EF60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7D45D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E849A8A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31499295">
    <w:abstractNumId w:val="0"/>
  </w:num>
  <w:num w:numId="2" w16cid:durableId="781845567">
    <w:abstractNumId w:val="1"/>
  </w:num>
  <w:num w:numId="3" w16cid:durableId="252664659">
    <w:abstractNumId w:val="1"/>
  </w:num>
  <w:num w:numId="4" w16cid:durableId="932014573">
    <w:abstractNumId w:val="1"/>
  </w:num>
  <w:num w:numId="5" w16cid:durableId="18283522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A49E0"/>
    <w:rsid w:val="00411B41"/>
    <w:rsid w:val="00693BB6"/>
    <w:rsid w:val="00C877A5"/>
    <w:rsid w:val="00EC0CAF"/>
    <w:rsid w:val="00EF60AD"/>
    <w:rsid w:val="00FA49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C36278"/>
  <w15:docId w15:val="{B32A99EE-CA28-4B48-8414-BE312B89B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437</Words>
  <Characters>2413</Characters>
  <Application>Microsoft Office Word</Application>
  <DocSecurity>0</DocSecurity>
  <Lines>100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624 Summer 2024 HW 1: HA 2.1</vt:lpstr>
    </vt:vector>
  </TitlesOfParts>
  <Company/>
  <LinksUpToDate>false</LinksUpToDate>
  <CharactersWithSpaces>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24 Summer 2024 HW 1: HA 2.1</dc:title>
  <dc:creator>Group 3</dc:creator>
  <cp:keywords/>
  <cp:lastModifiedBy>Amanda Fox</cp:lastModifiedBy>
  <cp:revision>2</cp:revision>
  <dcterms:created xsi:type="dcterms:W3CDTF">2024-06-15T02:10:00Z</dcterms:created>
  <dcterms:modified xsi:type="dcterms:W3CDTF">2024-06-15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6-16</vt:lpwstr>
  </property>
  <property fmtid="{D5CDD505-2E9C-101B-9397-08002B2CF9AE}" pid="6" name="edit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  <property fmtid="{D5CDD505-2E9C-101B-9397-08002B2CF9AE}" pid="12" name="GrammarlyDocumentId">
    <vt:lpwstr>89fd5c448458e23215dece0c5fe94263a61d24374879f443217d45045dcd694c</vt:lpwstr>
  </property>
</Properties>
</file>